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7"/>
        <w:gridCol w:w="832"/>
        <w:gridCol w:w="2813"/>
        <w:gridCol w:w="7754"/>
        <w:gridCol w:w="1107"/>
        <w:gridCol w:w="1134"/>
        <w:gridCol w:w="1215"/>
      </w:tblGrid>
      <w:tr w:rsidR="00526A4D" w:rsidRPr="00526A4D" w:rsidTr="002703CC">
        <w:trPr>
          <w:trHeight w:val="190"/>
        </w:trPr>
        <w:tc>
          <w:tcPr>
            <w:tcW w:w="0" w:type="auto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CC2E5" w:themeFill="accent1" w:themeFillTint="99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Work Breakdown Structure Dictionary</w:t>
            </w:r>
          </w:p>
        </w:tc>
      </w:tr>
      <w:tr w:rsidR="002703CC" w:rsidRPr="00526A4D" w:rsidTr="002703C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6EE" w:themeFill="accent1" w:themeFillTint="6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Level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6EE" w:themeFill="accent1" w:themeFillTint="6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WBS Code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6EE" w:themeFill="accent1" w:themeFillTint="6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WBS Tit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6EE" w:themeFill="accent1" w:themeFillTint="6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Definition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6EE" w:themeFill="accent1" w:themeFillTint="6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Work Estimation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6EE" w:themeFill="accent1" w:themeFillTint="6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Start Date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DD6EE" w:themeFill="accent1" w:themeFillTint="66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Finish Date</w:t>
            </w:r>
          </w:p>
        </w:tc>
      </w:tr>
      <w:tr w:rsidR="002703CC" w:rsidRPr="00526A4D" w:rsidTr="002703C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Initial Deliverabl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All Initiation and Planning activities/tasks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6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5/04/2016</w:t>
            </w:r>
          </w:p>
        </w:tc>
      </w:tr>
      <w:tr w:rsidR="002703CC" w:rsidRPr="00526A4D" w:rsidTr="002703C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.1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Initiation Spri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The work of initiating the project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6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8</w:t>
            </w: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/04/2016</w:t>
            </w:r>
          </w:p>
        </w:tc>
      </w:tr>
      <w:tr w:rsidR="00526A4D" w:rsidRPr="00526A4D" w:rsidTr="00526A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1.1.1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Create Team Contra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Creating a team contract to document the agreements made by the project team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6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8/04/2016</w:t>
            </w:r>
          </w:p>
        </w:tc>
      </w:tr>
      <w:tr w:rsidR="002703CC" w:rsidRPr="00526A4D" w:rsidTr="002703C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.2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Planning Spri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The work of planning the project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9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3/04/2016</w:t>
            </w:r>
          </w:p>
        </w:tc>
      </w:tr>
      <w:tr w:rsidR="00526A4D" w:rsidRPr="00526A4D" w:rsidTr="00526A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1.2.1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Select Case Stud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Discuss the case studies and select an appropriate study for our Wiki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1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09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10/04/2016</w:t>
            </w:r>
          </w:p>
        </w:tc>
      </w:tr>
      <w:tr w:rsidR="00526A4D" w:rsidRPr="00526A4D" w:rsidTr="00526A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1.2.2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Construct Work Breakdown</w:t>
            </w:r>
          </w:p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Structu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Lists the set of tasks that will be performed throughout the project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5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10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13/04/2016</w:t>
            </w:r>
          </w:p>
        </w:tc>
      </w:tr>
      <w:tr w:rsidR="00526A4D" w:rsidRPr="00526A4D" w:rsidTr="00526A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1.2.3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Work Approach &amp; Practic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Describing the approach and practices used during the duration of the project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10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13/04/2016</w:t>
            </w:r>
          </w:p>
        </w:tc>
      </w:tr>
      <w:tr w:rsidR="002703CC" w:rsidRPr="00526A4D" w:rsidTr="002703C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Final Deliverabl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The final milestone of the project. This covers the development process of the product.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6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EEAF6" w:themeFill="accent1" w:themeFillTint="33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7/05/2016</w:t>
            </w:r>
          </w:p>
        </w:tc>
      </w:tr>
      <w:tr w:rsidR="002703CC" w:rsidRPr="00526A4D" w:rsidTr="002703C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1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Execution Sprint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A set of tasks for the first sprint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6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5/04/2016</w:t>
            </w:r>
          </w:p>
        </w:tc>
      </w:tr>
      <w:tr w:rsidR="00526A4D" w:rsidRPr="00526A4D" w:rsidTr="00526A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.1.1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Construct Recommendation</w:t>
            </w:r>
          </w:p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Wik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Introduces the case study project and context. Makes recommendations in terms of a suitable project approaches for the case study 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8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16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25/04/2016</w:t>
            </w:r>
          </w:p>
        </w:tc>
      </w:tr>
      <w:tr w:rsidR="002703CC" w:rsidRPr="00526A4D" w:rsidTr="002703C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2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Execution Sprint 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A set of tasks for the second sprint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7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6/05/2016</w:t>
            </w:r>
          </w:p>
        </w:tc>
      </w:tr>
      <w:tr w:rsidR="00526A4D" w:rsidRPr="00526A4D" w:rsidTr="00526A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.2.1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Prepare Project Practice</w:t>
            </w:r>
          </w:p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Guid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Identify and describe the recommended practice for the case study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27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1/05/2016</w:t>
            </w:r>
          </w:p>
        </w:tc>
      </w:tr>
      <w:tr w:rsidR="00526A4D" w:rsidRPr="00526A4D" w:rsidTr="00526A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.2.2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Prepare Project Tool Guid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Identify and describe the tools that support the recommended processes and practice.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1/05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6/05/2016</w:t>
            </w:r>
          </w:p>
        </w:tc>
      </w:tr>
      <w:tr w:rsidR="002703CC" w:rsidRPr="00526A4D" w:rsidTr="002703C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3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Execution Sprint 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A set of tasks for the third sprint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9/05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8/05/2016</w:t>
            </w:r>
          </w:p>
        </w:tc>
      </w:tr>
      <w:tr w:rsidR="00526A4D" w:rsidRPr="00526A4D" w:rsidTr="00526A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.3.1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Prepare Learning Packag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epare a practice or tool learning package to help the case study team upskill on using the recommended practice/tool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7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09/05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18/05/2016</w:t>
            </w:r>
          </w:p>
        </w:tc>
      </w:tr>
      <w:tr w:rsidR="002703CC" w:rsidRPr="00526A4D" w:rsidTr="002703C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4</w:t>
            </w: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Monitoring and Contro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The work for monitoring and controlling the process of developing the product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6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5/05/2016</w:t>
            </w:r>
          </w:p>
        </w:tc>
      </w:tr>
      <w:tr w:rsidR="00526A4D" w:rsidRPr="00526A4D" w:rsidTr="00526A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.4.1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Evidence of Development</w:t>
            </w:r>
          </w:p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Proces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vide evidence to show development process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16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5/05/2016</w:t>
            </w:r>
          </w:p>
        </w:tc>
      </w:tr>
      <w:tr w:rsidR="00526A4D" w:rsidRPr="00526A4D" w:rsidTr="00526A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.4.1.1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Provide Collaboration</w:t>
            </w:r>
          </w:p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  Eviden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vide evidence to show integration of works done by the team members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16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5/05/2016</w:t>
            </w:r>
          </w:p>
        </w:tc>
      </w:tr>
      <w:tr w:rsidR="00526A4D" w:rsidRPr="00526A4D" w:rsidTr="00526A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.4.1.2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Provide Planning and</w:t>
            </w:r>
          </w:p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  Tracking</w:t>
            </w:r>
            <w:r w:rsidRPr="00526A4D"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 xml:space="preserve"> </w:t>
            </w: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Eviden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vide evidence to show a baseline and actual recordings of the team’s progress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16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5/05/2016</w:t>
            </w:r>
          </w:p>
        </w:tc>
      </w:tr>
      <w:tr w:rsidR="00526A4D" w:rsidRPr="00526A4D" w:rsidTr="00526A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.4.1.3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Provide Version Control</w:t>
            </w:r>
          </w:p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  Eviden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vide evidence to show maintenance of version control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16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5/05/2016</w:t>
            </w:r>
          </w:p>
        </w:tc>
      </w:tr>
      <w:tr w:rsidR="00526A4D" w:rsidRPr="00526A4D" w:rsidTr="00526A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.4.1.4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Provide Quality Assurance</w:t>
            </w:r>
          </w:p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Eviden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vide evidence to show quality assurance of our project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16/04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5/05/2016</w:t>
            </w:r>
          </w:p>
        </w:tc>
      </w:tr>
      <w:tr w:rsidR="002703CC" w:rsidRPr="00526A4D" w:rsidTr="002703C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3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Closing Spri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The work in relation to closing the project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1/05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7E6E6" w:themeFill="background2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5/05/2016</w:t>
            </w:r>
          </w:p>
        </w:tc>
      </w:tr>
      <w:tr w:rsidR="00526A4D" w:rsidRPr="00526A4D" w:rsidTr="00526A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.3.1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Prepare Team Retrospectiv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epare a reflection on the practice used throughout the duration of the project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2 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2703CC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1/05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2703CC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2/05/2016</w:t>
            </w:r>
          </w:p>
        </w:tc>
      </w:tr>
      <w:tr w:rsidR="00526A4D" w:rsidRPr="00526A4D" w:rsidTr="00526A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.3.2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Integrate Individual</w:t>
            </w:r>
          </w:p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Retrospectiv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epare individual reflections for each team member’s contribution towards the project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2703CC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1/05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2703CC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5/05/2016</w:t>
            </w:r>
          </w:p>
        </w:tc>
      </w:tr>
      <w:tr w:rsidR="00526A4D" w:rsidRPr="00526A4D" w:rsidTr="00526A4D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.3.3.</w:t>
            </w:r>
          </w:p>
        </w:tc>
        <w:tc>
          <w:tcPr>
            <w:tcW w:w="28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Prepare Executive Summary</w:t>
            </w:r>
          </w:p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Present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epare a presentation slide to provide a summary of the of the case study and the recommendations for their project</w:t>
            </w:r>
          </w:p>
        </w:tc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526A4D" w:rsidP="00526A4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 w:rsidRPr="00526A4D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2703CC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3/05/2016</w:t>
            </w:r>
          </w:p>
        </w:tc>
        <w:tc>
          <w:tcPr>
            <w:tcW w:w="12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526A4D" w:rsidRPr="00526A4D" w:rsidRDefault="002703CC" w:rsidP="00526A4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eastAsia="en-NZ"/>
              </w:rPr>
              <w:t>25/05/2016</w:t>
            </w:r>
            <w:bookmarkStart w:id="0" w:name="_GoBack"/>
            <w:bookmarkEnd w:id="0"/>
          </w:p>
        </w:tc>
      </w:tr>
    </w:tbl>
    <w:p w:rsidR="007F573B" w:rsidRPr="00526A4D" w:rsidRDefault="002703CC" w:rsidP="00526A4D">
      <w:pPr>
        <w:spacing w:after="0" w:line="240" w:lineRule="auto"/>
        <w:ind w:left="1800"/>
        <w:textAlignment w:val="baseline"/>
        <w:rPr>
          <w:rFonts w:ascii="Arial" w:eastAsia="Times New Roman" w:hAnsi="Arial" w:cs="Arial"/>
          <w:color w:val="000000"/>
          <w:sz w:val="20"/>
          <w:szCs w:val="20"/>
          <w:lang w:eastAsia="en-NZ"/>
        </w:rPr>
      </w:pPr>
    </w:p>
    <w:sectPr w:rsidR="007F573B" w:rsidRPr="00526A4D" w:rsidSect="00D906AC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A038DB"/>
    <w:multiLevelType w:val="multilevel"/>
    <w:tmpl w:val="C1686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E0E446D"/>
    <w:multiLevelType w:val="multilevel"/>
    <w:tmpl w:val="A42816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4A4052"/>
    <w:multiLevelType w:val="multilevel"/>
    <w:tmpl w:val="7638AB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F2329CF"/>
    <w:multiLevelType w:val="multilevel"/>
    <w:tmpl w:val="5C8E150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  <w:lvlOverride w:ilvl="0">
      <w:lvl w:ilvl="0">
        <w:numFmt w:val="decimal"/>
        <w:lvlText w:val="%1."/>
        <w:lvlJc w:val="left"/>
      </w:lvl>
    </w:lvlOverride>
  </w:num>
  <w:num w:numId="3">
    <w:abstractNumId w:val="0"/>
  </w:num>
  <w:num w:numId="4">
    <w:abstractNumId w:val="3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wsDCzMDczNLEwN7BU0lEKTi0uzszPAykwqgUA9GmVWiwAAAA="/>
  </w:docVars>
  <w:rsids>
    <w:rsidRoot w:val="00E855F9"/>
    <w:rsid w:val="002703CC"/>
    <w:rsid w:val="00526A4D"/>
    <w:rsid w:val="00751172"/>
    <w:rsid w:val="00AA2A47"/>
    <w:rsid w:val="00D906AC"/>
    <w:rsid w:val="00E85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C12F6"/>
  <w15:chartTrackingRefBased/>
  <w15:docId w15:val="{FA6D928C-7357-4032-A507-088193FD7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906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9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29632">
          <w:marLeft w:val="-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8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99765">
          <w:marLeft w:val="-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10</Words>
  <Characters>291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 Borja</dc:creator>
  <cp:keywords/>
  <dc:description/>
  <cp:lastModifiedBy>Tristan Borja</cp:lastModifiedBy>
  <cp:revision>3</cp:revision>
  <dcterms:created xsi:type="dcterms:W3CDTF">2016-04-13T08:11:00Z</dcterms:created>
  <dcterms:modified xsi:type="dcterms:W3CDTF">2016-04-13T08:31:00Z</dcterms:modified>
</cp:coreProperties>
</file>